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9E6FF3" w14:textId="6E6E0E9F" w:rsidR="004E41E7" w:rsidRPr="002D22D3" w:rsidRDefault="004E41E7" w:rsidP="002D22D3">
      <w:pPr>
        <w:spacing w:line="240" w:lineRule="auto"/>
        <w:jc w:val="center"/>
        <w:rPr>
          <w:rFonts w:cs="Times New Roman"/>
          <w:b/>
          <w:bCs/>
          <w:sz w:val="36"/>
          <w:szCs w:val="36"/>
        </w:rPr>
      </w:pPr>
      <w:r w:rsidRPr="002D22D3">
        <w:rPr>
          <w:rFonts w:cs="Times New Roman"/>
          <w:b/>
          <w:bCs/>
          <w:sz w:val="36"/>
          <w:szCs w:val="36"/>
        </w:rPr>
        <w:t>Modelo de Manifestação de Interesse</w:t>
      </w:r>
    </w:p>
    <w:p w14:paraId="2FF4A2D9" w14:textId="50BFEC90" w:rsidR="004E41E7" w:rsidRPr="002D22D3" w:rsidRDefault="004E41E7" w:rsidP="004E41E7">
      <w:pPr>
        <w:spacing w:line="240" w:lineRule="auto"/>
        <w:jc w:val="center"/>
        <w:rPr>
          <w:rFonts w:cs="Times New Roman"/>
          <w:b/>
          <w:bCs/>
          <w:sz w:val="36"/>
          <w:szCs w:val="36"/>
        </w:rPr>
      </w:pPr>
      <w:r w:rsidRPr="002D22D3">
        <w:rPr>
          <w:rFonts w:cs="Times New Roman"/>
          <w:b/>
          <w:bCs/>
          <w:sz w:val="36"/>
          <w:szCs w:val="36"/>
        </w:rPr>
        <w:t>Integração na Bolsa de Avaliadores Internacionais</w:t>
      </w:r>
    </w:p>
    <w:p w14:paraId="04559CFD" w14:textId="77777777" w:rsidR="004E41E7" w:rsidRPr="004E41E7" w:rsidRDefault="004E41E7" w:rsidP="004E41E7">
      <w:pPr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0F53F837" w14:textId="32CAFA64" w:rsidR="00A35D5E" w:rsidRPr="00A35D5E" w:rsidRDefault="00A35D5E" w:rsidP="00A35D5E">
      <w:pPr>
        <w:pStyle w:val="PargrafodaLista"/>
        <w:numPr>
          <w:ilvl w:val="0"/>
          <w:numId w:val="8"/>
        </w:numPr>
        <w:spacing w:line="276" w:lineRule="auto"/>
        <w:ind w:left="284" w:hanging="284"/>
        <w:rPr>
          <w:rFonts w:cs="Times New Roman"/>
          <w:b/>
          <w:bCs/>
        </w:rPr>
      </w:pPr>
      <w:r w:rsidRPr="00A35D5E">
        <w:rPr>
          <w:rFonts w:cs="Times New Roman"/>
          <w:b/>
          <w:bCs/>
        </w:rPr>
        <w:t>Dados Pessoais</w:t>
      </w:r>
    </w:p>
    <w:tbl>
      <w:tblPr>
        <w:tblStyle w:val="TabelacomGrelha"/>
        <w:tblW w:w="0" w:type="auto"/>
        <w:tblInd w:w="-714" w:type="dxa"/>
        <w:tblLayout w:type="fixed"/>
        <w:tblLook w:val="04A0" w:firstRow="1" w:lastRow="0" w:firstColumn="1" w:lastColumn="0" w:noHBand="0" w:noVBand="1"/>
      </w:tblPr>
      <w:tblGrid>
        <w:gridCol w:w="2552"/>
        <w:gridCol w:w="7229"/>
      </w:tblGrid>
      <w:tr w:rsidR="00A35D5E" w14:paraId="0CBCB787" w14:textId="77777777" w:rsidTr="00C34143">
        <w:tc>
          <w:tcPr>
            <w:tcW w:w="2552" w:type="dxa"/>
          </w:tcPr>
          <w:p w14:paraId="7B07266E" w14:textId="4AC2C032" w:rsidR="00A35D5E" w:rsidRPr="00C34143" w:rsidRDefault="00A35D5E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Nome</w:t>
            </w:r>
          </w:p>
        </w:tc>
        <w:tc>
          <w:tcPr>
            <w:tcW w:w="7229" w:type="dxa"/>
          </w:tcPr>
          <w:p w14:paraId="3A182150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5C5A3C00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45FB60A7" w14:textId="77777777" w:rsidTr="00C34143">
        <w:tc>
          <w:tcPr>
            <w:tcW w:w="2552" w:type="dxa"/>
          </w:tcPr>
          <w:p w14:paraId="3ED95C42" w14:textId="58D2B9CA" w:rsidR="00A35D5E" w:rsidRPr="00C34143" w:rsidRDefault="00A35D5E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Data de Nascimento</w:t>
            </w:r>
          </w:p>
        </w:tc>
        <w:tc>
          <w:tcPr>
            <w:tcW w:w="7229" w:type="dxa"/>
          </w:tcPr>
          <w:p w14:paraId="4FFC14E2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33B51BE1" w14:textId="77777777" w:rsidR="004E41E7" w:rsidRDefault="004E41E7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24D20EB2" w14:textId="77777777" w:rsidTr="00C34143">
        <w:tc>
          <w:tcPr>
            <w:tcW w:w="2552" w:type="dxa"/>
          </w:tcPr>
          <w:p w14:paraId="57B7BF4F" w14:textId="7FE84848" w:rsidR="00A35D5E" w:rsidRPr="00C34143" w:rsidRDefault="00A35D5E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Nacionalidade</w:t>
            </w:r>
          </w:p>
        </w:tc>
        <w:tc>
          <w:tcPr>
            <w:tcW w:w="7229" w:type="dxa"/>
          </w:tcPr>
          <w:p w14:paraId="1ECD5361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3F330EF8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C34143" w14:paraId="340EA8C7" w14:textId="77777777" w:rsidTr="00C34143">
        <w:tc>
          <w:tcPr>
            <w:tcW w:w="2552" w:type="dxa"/>
          </w:tcPr>
          <w:p w14:paraId="0F8DC378" w14:textId="77777777" w:rsidR="00C34143" w:rsidRPr="00C34143" w:rsidRDefault="00C34143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Morada</w:t>
            </w:r>
          </w:p>
          <w:p w14:paraId="38264666" w14:textId="316C6B45" w:rsidR="00C34143" w:rsidRPr="00C34143" w:rsidRDefault="00C34143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29" w:type="dxa"/>
          </w:tcPr>
          <w:p w14:paraId="2F6796BD" w14:textId="77777777" w:rsidR="00C34143" w:rsidRDefault="00C34143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57D076DA" w14:textId="77777777" w:rsidTr="00C34143">
        <w:trPr>
          <w:trHeight w:val="358"/>
        </w:trPr>
        <w:tc>
          <w:tcPr>
            <w:tcW w:w="2552" w:type="dxa"/>
          </w:tcPr>
          <w:p w14:paraId="298A8AE6" w14:textId="2131925A" w:rsidR="00A35D5E" w:rsidRPr="00C34143" w:rsidRDefault="00C34143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Número de Telemóvel</w:t>
            </w:r>
          </w:p>
        </w:tc>
        <w:tc>
          <w:tcPr>
            <w:tcW w:w="7229" w:type="dxa"/>
          </w:tcPr>
          <w:p w14:paraId="3C2E934E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42FF50ED" w14:textId="77777777" w:rsidR="004E41E7" w:rsidRDefault="004E41E7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C34143" w14:paraId="7A19B5FC" w14:textId="77777777" w:rsidTr="00C34143">
        <w:tc>
          <w:tcPr>
            <w:tcW w:w="2552" w:type="dxa"/>
          </w:tcPr>
          <w:p w14:paraId="07EC009B" w14:textId="77777777" w:rsidR="00C34143" w:rsidRPr="00C34143" w:rsidRDefault="00C34143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  <w:r w:rsidRPr="00C34143">
              <w:rPr>
                <w:rFonts w:cs="Times New Roman"/>
                <w:b/>
                <w:bCs/>
                <w:sz w:val="22"/>
                <w:szCs w:val="22"/>
              </w:rPr>
              <w:t>E-mail</w:t>
            </w:r>
          </w:p>
          <w:p w14:paraId="0D5E14D5" w14:textId="6D5F7938" w:rsidR="00C34143" w:rsidRPr="00C34143" w:rsidRDefault="00C34143" w:rsidP="004E41E7">
            <w:pPr>
              <w:spacing w:line="240" w:lineRule="auto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29" w:type="dxa"/>
          </w:tcPr>
          <w:p w14:paraId="6D51E70C" w14:textId="77777777" w:rsidR="00C34143" w:rsidRDefault="00C34143" w:rsidP="004E41E7">
            <w:pPr>
              <w:spacing w:line="240" w:lineRule="auto"/>
              <w:rPr>
                <w:rFonts w:cs="Times New Roman"/>
              </w:rPr>
            </w:pPr>
          </w:p>
        </w:tc>
      </w:tr>
    </w:tbl>
    <w:p w14:paraId="7C848749" w14:textId="77777777" w:rsidR="00A35D5E" w:rsidRDefault="00A35D5E" w:rsidP="00937C36">
      <w:pPr>
        <w:spacing w:line="276" w:lineRule="auto"/>
        <w:rPr>
          <w:rFonts w:cs="Times New Roman"/>
        </w:rPr>
      </w:pPr>
    </w:p>
    <w:p w14:paraId="5461E378" w14:textId="3DC2F667" w:rsidR="00A35D5E" w:rsidRPr="00A35D5E" w:rsidRDefault="00A35D5E" w:rsidP="00A35D5E">
      <w:pPr>
        <w:pStyle w:val="PargrafodaLista"/>
        <w:numPr>
          <w:ilvl w:val="0"/>
          <w:numId w:val="8"/>
        </w:numPr>
        <w:spacing w:line="276" w:lineRule="auto"/>
        <w:ind w:left="284" w:hanging="284"/>
        <w:rPr>
          <w:rFonts w:cs="Times New Roman"/>
          <w:b/>
          <w:bCs/>
        </w:rPr>
      </w:pPr>
      <w:r w:rsidRPr="00A35D5E">
        <w:rPr>
          <w:rFonts w:cs="Times New Roman"/>
          <w:b/>
          <w:bCs/>
        </w:rPr>
        <w:t>Habilitações Académicas e Experiência Profissional</w:t>
      </w:r>
    </w:p>
    <w:tbl>
      <w:tblPr>
        <w:tblStyle w:val="TabelacomGrelha"/>
        <w:tblW w:w="9781" w:type="dxa"/>
        <w:tblInd w:w="-714" w:type="dxa"/>
        <w:tblLook w:val="04A0" w:firstRow="1" w:lastRow="0" w:firstColumn="1" w:lastColumn="0" w:noHBand="0" w:noVBand="1"/>
      </w:tblPr>
      <w:tblGrid>
        <w:gridCol w:w="2552"/>
        <w:gridCol w:w="7229"/>
      </w:tblGrid>
      <w:tr w:rsidR="00A35D5E" w14:paraId="239FA5AF" w14:textId="77777777" w:rsidTr="004E41E7">
        <w:tc>
          <w:tcPr>
            <w:tcW w:w="2552" w:type="dxa"/>
          </w:tcPr>
          <w:p w14:paraId="185955EA" w14:textId="7DD89A33" w:rsidR="00A35D5E" w:rsidRPr="0096408E" w:rsidRDefault="00A35D5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96408E">
              <w:rPr>
                <w:rFonts w:cs="Times New Roman"/>
                <w:sz w:val="22"/>
                <w:szCs w:val="22"/>
              </w:rPr>
              <w:t>Nome do Empregador</w:t>
            </w:r>
            <w:r w:rsidR="00C34143">
              <w:rPr>
                <w:rFonts w:cs="Times New Roman"/>
                <w:sz w:val="22"/>
                <w:szCs w:val="22"/>
              </w:rPr>
              <w:t xml:space="preserve"> Atual</w:t>
            </w:r>
          </w:p>
          <w:p w14:paraId="77A643B9" w14:textId="7EE46636" w:rsidR="00A35D5E" w:rsidRPr="0096408E" w:rsidRDefault="00A35D5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96408E">
              <w:rPr>
                <w:rFonts w:cs="Times New Roman"/>
                <w:sz w:val="22"/>
                <w:szCs w:val="22"/>
              </w:rPr>
              <w:t>(Afiliação Institucional)</w:t>
            </w:r>
          </w:p>
        </w:tc>
        <w:tc>
          <w:tcPr>
            <w:tcW w:w="7229" w:type="dxa"/>
          </w:tcPr>
          <w:p w14:paraId="4081046C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30937296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73FA488C" w14:textId="77777777" w:rsidTr="004E41E7">
        <w:tc>
          <w:tcPr>
            <w:tcW w:w="2552" w:type="dxa"/>
          </w:tcPr>
          <w:p w14:paraId="4E3CA26B" w14:textId="77777777" w:rsidR="00A35D5E" w:rsidRPr="0096408E" w:rsidRDefault="00A35D5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96408E">
              <w:rPr>
                <w:rFonts w:cs="Times New Roman"/>
                <w:sz w:val="22"/>
                <w:szCs w:val="22"/>
              </w:rPr>
              <w:t xml:space="preserve">Habilitações Académicas </w:t>
            </w:r>
          </w:p>
          <w:p w14:paraId="3EA3DF19" w14:textId="5B1E05BD" w:rsidR="00A35D5E" w:rsidRPr="0096408E" w:rsidRDefault="00A35D5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96408E">
              <w:rPr>
                <w:rFonts w:cs="Times New Roman"/>
                <w:sz w:val="22"/>
                <w:szCs w:val="22"/>
              </w:rPr>
              <w:t>(Doutoramento)</w:t>
            </w:r>
          </w:p>
        </w:tc>
        <w:tc>
          <w:tcPr>
            <w:tcW w:w="7229" w:type="dxa"/>
          </w:tcPr>
          <w:p w14:paraId="294D608D" w14:textId="77777777" w:rsidR="002D22D3" w:rsidRDefault="002D22D3" w:rsidP="004E41E7">
            <w:pPr>
              <w:spacing w:line="240" w:lineRule="auto"/>
              <w:rPr>
                <w:rFonts w:cs="Times New Roman"/>
              </w:rPr>
            </w:pPr>
          </w:p>
          <w:p w14:paraId="2FB2A896" w14:textId="77777777" w:rsidR="002D22D3" w:rsidRDefault="002D22D3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3EAE9D76" w14:textId="77777777" w:rsidTr="004E41E7">
        <w:tc>
          <w:tcPr>
            <w:tcW w:w="2552" w:type="dxa"/>
          </w:tcPr>
          <w:p w14:paraId="63BE1CB1" w14:textId="41B0322B" w:rsidR="00A35D5E" w:rsidRPr="0096408E" w:rsidRDefault="00A35D5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96408E">
              <w:rPr>
                <w:rFonts w:cs="Times New Roman"/>
                <w:sz w:val="22"/>
                <w:szCs w:val="22"/>
              </w:rPr>
              <w:t xml:space="preserve">Área </w:t>
            </w:r>
            <w:r w:rsidR="004E41E7" w:rsidRPr="0096408E">
              <w:rPr>
                <w:rFonts w:cs="Times New Roman"/>
                <w:sz w:val="22"/>
                <w:szCs w:val="22"/>
              </w:rPr>
              <w:t>Científica</w:t>
            </w:r>
            <w:r w:rsidR="00C34143">
              <w:rPr>
                <w:rFonts w:cs="Times New Roman"/>
                <w:sz w:val="22"/>
                <w:szCs w:val="22"/>
              </w:rPr>
              <w:t xml:space="preserve"> de Especialidade</w:t>
            </w:r>
          </w:p>
        </w:tc>
        <w:tc>
          <w:tcPr>
            <w:tcW w:w="7229" w:type="dxa"/>
          </w:tcPr>
          <w:p w14:paraId="2E4B4FCC" w14:textId="77777777" w:rsidR="002D22D3" w:rsidRDefault="002D22D3" w:rsidP="004E41E7">
            <w:pPr>
              <w:spacing w:line="240" w:lineRule="auto"/>
              <w:rPr>
                <w:rFonts w:cs="Times New Roman"/>
              </w:rPr>
            </w:pPr>
          </w:p>
          <w:p w14:paraId="61957B78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A35D5E" w14:paraId="101A2D7F" w14:textId="77777777" w:rsidTr="004E41E7">
        <w:tc>
          <w:tcPr>
            <w:tcW w:w="2552" w:type="dxa"/>
          </w:tcPr>
          <w:p w14:paraId="0FAE183C" w14:textId="3E349E98" w:rsidR="00A35D5E" w:rsidRPr="0096408E" w:rsidRDefault="0096408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Por favor, descreva de forma resumida a sua </w:t>
            </w:r>
            <w:r w:rsidRPr="0096408E">
              <w:rPr>
                <w:rFonts w:cs="Times New Roman"/>
                <w:sz w:val="22"/>
                <w:szCs w:val="22"/>
              </w:rPr>
              <w:t>Experiência Profissional</w:t>
            </w:r>
          </w:p>
          <w:p w14:paraId="4BDB7CCD" w14:textId="4324F01E" w:rsidR="004E41E7" w:rsidRPr="0096408E" w:rsidRDefault="004E41E7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229" w:type="dxa"/>
          </w:tcPr>
          <w:p w14:paraId="621A4423" w14:textId="77777777" w:rsidR="00A35D5E" w:rsidRDefault="00A35D5E" w:rsidP="004E41E7">
            <w:pPr>
              <w:spacing w:line="240" w:lineRule="auto"/>
              <w:rPr>
                <w:rFonts w:cs="Times New Roman"/>
              </w:rPr>
            </w:pPr>
          </w:p>
          <w:p w14:paraId="55B5DE7F" w14:textId="77777777" w:rsidR="0096408E" w:rsidRDefault="0096408E" w:rsidP="004E41E7">
            <w:pPr>
              <w:spacing w:line="240" w:lineRule="auto"/>
              <w:rPr>
                <w:rFonts w:cs="Times New Roman"/>
              </w:rPr>
            </w:pPr>
          </w:p>
          <w:p w14:paraId="63431A79" w14:textId="77777777" w:rsidR="00E37CD6" w:rsidRDefault="00E37CD6" w:rsidP="004E41E7">
            <w:pPr>
              <w:spacing w:line="240" w:lineRule="auto"/>
              <w:rPr>
                <w:rFonts w:cs="Times New Roman"/>
              </w:rPr>
            </w:pPr>
          </w:p>
          <w:p w14:paraId="6E4290B4" w14:textId="77777777" w:rsidR="002D22D3" w:rsidRDefault="002D22D3" w:rsidP="004E41E7">
            <w:pPr>
              <w:spacing w:line="240" w:lineRule="auto"/>
              <w:rPr>
                <w:rFonts w:cs="Times New Roman"/>
              </w:rPr>
            </w:pPr>
          </w:p>
          <w:p w14:paraId="3E4FA282" w14:textId="77777777" w:rsidR="00E37CD6" w:rsidRDefault="00E37CD6" w:rsidP="004E41E7">
            <w:pPr>
              <w:spacing w:line="240" w:lineRule="auto"/>
              <w:rPr>
                <w:rFonts w:cs="Times New Roman"/>
              </w:rPr>
            </w:pPr>
          </w:p>
        </w:tc>
      </w:tr>
      <w:tr w:rsidR="0096408E" w14:paraId="70CD7662" w14:textId="77777777" w:rsidTr="004E41E7">
        <w:tc>
          <w:tcPr>
            <w:tcW w:w="2552" w:type="dxa"/>
          </w:tcPr>
          <w:p w14:paraId="6BE4C5DF" w14:textId="471878FD" w:rsidR="0096408E" w:rsidRDefault="0096408E" w:rsidP="004E41E7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De que forma pretende colaborar com o INCT?</w:t>
            </w:r>
          </w:p>
        </w:tc>
        <w:tc>
          <w:tcPr>
            <w:tcW w:w="7229" w:type="dxa"/>
          </w:tcPr>
          <w:p w14:paraId="6FAE2E2E" w14:textId="77777777" w:rsidR="0096408E" w:rsidRDefault="0096408E" w:rsidP="004E41E7">
            <w:pPr>
              <w:spacing w:line="240" w:lineRule="auto"/>
              <w:rPr>
                <w:rFonts w:cs="Times New Roman"/>
              </w:rPr>
            </w:pPr>
          </w:p>
          <w:p w14:paraId="7BB83A41" w14:textId="77777777" w:rsidR="0096408E" w:rsidRDefault="0096408E" w:rsidP="004E41E7">
            <w:pPr>
              <w:spacing w:line="240" w:lineRule="auto"/>
              <w:rPr>
                <w:rFonts w:cs="Times New Roman"/>
              </w:rPr>
            </w:pPr>
          </w:p>
          <w:p w14:paraId="40CEA142" w14:textId="77777777" w:rsidR="0096408E" w:rsidRDefault="0096408E" w:rsidP="004E41E7">
            <w:pPr>
              <w:spacing w:line="240" w:lineRule="auto"/>
              <w:rPr>
                <w:rFonts w:cs="Times New Roman"/>
              </w:rPr>
            </w:pPr>
          </w:p>
          <w:p w14:paraId="2B2AF7CD" w14:textId="77777777" w:rsidR="00E37CD6" w:rsidRDefault="00E37CD6" w:rsidP="004E41E7">
            <w:pPr>
              <w:spacing w:line="240" w:lineRule="auto"/>
              <w:rPr>
                <w:rFonts w:cs="Times New Roman"/>
              </w:rPr>
            </w:pPr>
          </w:p>
          <w:p w14:paraId="77B999AD" w14:textId="77777777" w:rsidR="002D22D3" w:rsidRDefault="002D22D3" w:rsidP="004E41E7">
            <w:pPr>
              <w:spacing w:line="240" w:lineRule="auto"/>
              <w:rPr>
                <w:rFonts w:cs="Times New Roman"/>
              </w:rPr>
            </w:pPr>
          </w:p>
          <w:p w14:paraId="4287DA46" w14:textId="77777777" w:rsidR="0096408E" w:rsidRDefault="0096408E" w:rsidP="004E41E7">
            <w:pPr>
              <w:spacing w:line="240" w:lineRule="auto"/>
              <w:rPr>
                <w:rFonts w:cs="Times New Roman"/>
              </w:rPr>
            </w:pPr>
          </w:p>
        </w:tc>
      </w:tr>
    </w:tbl>
    <w:p w14:paraId="64AD4F8E" w14:textId="77777777" w:rsidR="004E41E7" w:rsidRDefault="004E41E7" w:rsidP="004E41E7">
      <w:pPr>
        <w:spacing w:line="276" w:lineRule="auto"/>
        <w:rPr>
          <w:rFonts w:cs="Times New Roman"/>
        </w:rPr>
      </w:pPr>
    </w:p>
    <w:p w14:paraId="7663908C" w14:textId="32D46E3E" w:rsidR="004E41E7" w:rsidRPr="00F85CBA" w:rsidRDefault="004E41E7" w:rsidP="00937C36">
      <w:pPr>
        <w:pStyle w:val="PargrafodaLista"/>
        <w:numPr>
          <w:ilvl w:val="0"/>
          <w:numId w:val="8"/>
        </w:numPr>
        <w:spacing w:line="276" w:lineRule="auto"/>
        <w:ind w:left="284" w:hanging="284"/>
        <w:rPr>
          <w:rFonts w:cs="Times New Roman"/>
          <w:b/>
          <w:bCs/>
        </w:rPr>
      </w:pPr>
      <w:r>
        <w:rPr>
          <w:rFonts w:cs="Times New Roman"/>
          <w:b/>
          <w:bCs/>
        </w:rPr>
        <w:t>Assinale</w:t>
      </w:r>
      <w:r w:rsidR="00E37CD6">
        <w:rPr>
          <w:rFonts w:cs="Times New Roman"/>
          <w:b/>
          <w:bCs/>
        </w:rPr>
        <w:t xml:space="preserve"> com um </w:t>
      </w:r>
      <w:r w:rsidR="00C34143">
        <w:rPr>
          <w:rFonts w:cs="Times New Roman"/>
          <w:b/>
          <w:bCs/>
        </w:rPr>
        <w:t>“</w:t>
      </w:r>
      <w:r w:rsidR="00E37CD6">
        <w:rPr>
          <w:rFonts w:cs="Times New Roman"/>
          <w:b/>
          <w:bCs/>
        </w:rPr>
        <w:t>X</w:t>
      </w:r>
      <w:r w:rsidR="00C34143">
        <w:rPr>
          <w:rFonts w:cs="Times New Roman"/>
          <w:b/>
          <w:bCs/>
        </w:rPr>
        <w:t>”</w:t>
      </w:r>
      <w:r>
        <w:rPr>
          <w:rFonts w:cs="Times New Roman"/>
          <w:b/>
          <w:bCs/>
        </w:rPr>
        <w:t xml:space="preserve"> os pontos </w:t>
      </w:r>
      <w:r w:rsidR="0096408E">
        <w:rPr>
          <w:rFonts w:cs="Times New Roman"/>
          <w:b/>
          <w:bCs/>
        </w:rPr>
        <w:t xml:space="preserve">em </w:t>
      </w:r>
      <w:r>
        <w:rPr>
          <w:rFonts w:cs="Times New Roman"/>
          <w:b/>
          <w:bCs/>
        </w:rPr>
        <w:t xml:space="preserve">que gostaria de colaborar com o INCT </w:t>
      </w:r>
    </w:p>
    <w:p w14:paraId="79752F29" w14:textId="1004AF78" w:rsidR="00E37CD6" w:rsidRPr="00E37CD6" w:rsidRDefault="00E37CD6" w:rsidP="00E37CD6">
      <w:pPr>
        <w:spacing w:line="240" w:lineRule="auto"/>
        <w:rPr>
          <w:rFonts w:cs="Times New Roman"/>
          <w:sz w:val="22"/>
          <w:szCs w:val="22"/>
        </w:rPr>
      </w:pPr>
      <w:sdt>
        <w:sdtPr>
          <w:rPr>
            <w:rFonts w:ascii="Garamond" w:eastAsia="MS Gothic" w:hAnsi="Garamond"/>
            <w:b/>
            <w:bCs/>
            <w:sz w:val="22"/>
          </w:rPr>
          <w:id w:val="-563417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2"/>
            </w:rPr>
            <w:t>☐</w:t>
          </w:r>
        </w:sdtContent>
      </w:sdt>
      <w:r w:rsidRPr="001B38B4">
        <w:rPr>
          <w:rFonts w:ascii="Garamond" w:hAnsi="Garamond"/>
          <w:sz w:val="22"/>
        </w:rPr>
        <w:t xml:space="preserve"> </w:t>
      </w:r>
      <w:r w:rsidRPr="0096408E">
        <w:rPr>
          <w:rFonts w:cs="Times New Roman"/>
          <w:sz w:val="22"/>
          <w:szCs w:val="22"/>
        </w:rPr>
        <w:t>Avaliação de projetos de investigação científica</w:t>
      </w:r>
    </w:p>
    <w:p w14:paraId="1F9F2CDC" w14:textId="6C164EB9" w:rsidR="00E37CD6" w:rsidRPr="001B38B4" w:rsidRDefault="00E37CD6" w:rsidP="00E37CD6">
      <w:pPr>
        <w:spacing w:line="240" w:lineRule="auto"/>
        <w:rPr>
          <w:rFonts w:ascii="Garamond" w:hAnsi="Garamond"/>
          <w:sz w:val="22"/>
        </w:rPr>
      </w:pPr>
      <w:sdt>
        <w:sdtPr>
          <w:rPr>
            <w:rFonts w:ascii="Garamond" w:eastAsia="MS Gothic" w:hAnsi="Garamond"/>
            <w:b/>
            <w:bCs/>
            <w:sz w:val="22"/>
          </w:rPr>
          <w:id w:val="-1991091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2"/>
            </w:rPr>
            <w:t>☐</w:t>
          </w:r>
        </w:sdtContent>
      </w:sdt>
      <w:r w:rsidRPr="001B38B4">
        <w:rPr>
          <w:rFonts w:ascii="Garamond" w:hAnsi="Garamond"/>
          <w:sz w:val="22"/>
        </w:rPr>
        <w:t xml:space="preserve"> </w:t>
      </w:r>
      <w:r>
        <w:rPr>
          <w:rFonts w:cs="Times New Roman"/>
          <w:sz w:val="22"/>
          <w:szCs w:val="22"/>
        </w:rPr>
        <w:t>A</w:t>
      </w:r>
      <w:r w:rsidRPr="0096408E">
        <w:rPr>
          <w:rFonts w:cs="Times New Roman"/>
          <w:sz w:val="22"/>
          <w:szCs w:val="22"/>
        </w:rPr>
        <w:t>valiação da ética de investigaçã</w:t>
      </w:r>
      <w:r>
        <w:rPr>
          <w:rFonts w:cs="Times New Roman"/>
          <w:sz w:val="22"/>
          <w:szCs w:val="22"/>
        </w:rPr>
        <w:t>o</w:t>
      </w:r>
    </w:p>
    <w:p w14:paraId="1EBC8DD6" w14:textId="22E64599" w:rsidR="00E37CD6" w:rsidRDefault="00E37CD6" w:rsidP="00E37CD6">
      <w:pPr>
        <w:spacing w:line="240" w:lineRule="auto"/>
        <w:rPr>
          <w:rFonts w:cs="Times New Roman"/>
          <w:sz w:val="22"/>
          <w:szCs w:val="22"/>
        </w:rPr>
      </w:pPr>
      <w:sdt>
        <w:sdtPr>
          <w:rPr>
            <w:rFonts w:ascii="Garamond" w:eastAsia="MS Gothic" w:hAnsi="Garamond"/>
            <w:b/>
            <w:bCs/>
            <w:sz w:val="22"/>
          </w:rPr>
          <w:id w:val="-503746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2"/>
            </w:rPr>
            <w:t>☐</w:t>
          </w:r>
        </w:sdtContent>
      </w:sdt>
      <w:r w:rsidRPr="001B38B4">
        <w:rPr>
          <w:rFonts w:ascii="Garamond" w:hAnsi="Garamond"/>
          <w:sz w:val="22"/>
        </w:rPr>
        <w:t xml:space="preserve"> </w:t>
      </w:r>
      <w:r>
        <w:rPr>
          <w:rFonts w:cs="Times New Roman"/>
          <w:sz w:val="22"/>
          <w:szCs w:val="22"/>
        </w:rPr>
        <w:t>R</w:t>
      </w:r>
      <w:r w:rsidRPr="0096408E">
        <w:rPr>
          <w:rFonts w:cs="Times New Roman"/>
          <w:sz w:val="22"/>
          <w:szCs w:val="22"/>
        </w:rPr>
        <w:t xml:space="preserve">evisão </w:t>
      </w:r>
      <w:r>
        <w:rPr>
          <w:rFonts w:cs="Times New Roman"/>
          <w:sz w:val="22"/>
          <w:szCs w:val="22"/>
        </w:rPr>
        <w:t xml:space="preserve">científica </w:t>
      </w:r>
      <w:r w:rsidRPr="0096408E">
        <w:rPr>
          <w:rFonts w:cs="Times New Roman"/>
          <w:sz w:val="22"/>
          <w:szCs w:val="22"/>
        </w:rPr>
        <w:t xml:space="preserve">de </w:t>
      </w:r>
      <w:r>
        <w:rPr>
          <w:rFonts w:cs="Times New Roman"/>
          <w:sz w:val="22"/>
          <w:szCs w:val="22"/>
        </w:rPr>
        <w:t>textos (</w:t>
      </w:r>
      <w:r w:rsidRPr="0096408E">
        <w:rPr>
          <w:rFonts w:cs="Times New Roman"/>
          <w:sz w:val="22"/>
          <w:szCs w:val="22"/>
        </w:rPr>
        <w:t>artigos científicos</w:t>
      </w:r>
      <w:r>
        <w:rPr>
          <w:rFonts w:cs="Times New Roman"/>
          <w:sz w:val="22"/>
          <w:szCs w:val="22"/>
        </w:rPr>
        <w:t>, relatórios, pesquisas)</w:t>
      </w:r>
    </w:p>
    <w:p w14:paraId="08D89825" w14:textId="17526B53" w:rsidR="00E37CD6" w:rsidRDefault="00E37CD6" w:rsidP="00E37CD6">
      <w:pPr>
        <w:spacing w:line="240" w:lineRule="auto"/>
        <w:rPr>
          <w:rFonts w:cs="Times New Roman"/>
          <w:sz w:val="22"/>
          <w:szCs w:val="22"/>
        </w:rPr>
      </w:pPr>
      <w:sdt>
        <w:sdtPr>
          <w:rPr>
            <w:rFonts w:ascii="Garamond" w:eastAsia="MS Gothic" w:hAnsi="Garamond"/>
            <w:b/>
            <w:bCs/>
            <w:sz w:val="22"/>
          </w:rPr>
          <w:id w:val="-714659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2"/>
            </w:rPr>
            <w:t>☐</w:t>
          </w:r>
        </w:sdtContent>
      </w:sdt>
      <w:r w:rsidRPr="001B38B4">
        <w:rPr>
          <w:rFonts w:ascii="Garamond" w:hAnsi="Garamond"/>
          <w:sz w:val="22"/>
        </w:rPr>
        <w:t xml:space="preserve"> </w:t>
      </w:r>
      <w:r>
        <w:rPr>
          <w:rFonts w:cs="Times New Roman"/>
          <w:sz w:val="22"/>
          <w:szCs w:val="22"/>
        </w:rPr>
        <w:t xml:space="preserve">Outros; </w:t>
      </w:r>
      <w:proofErr w:type="gramStart"/>
      <w:r>
        <w:rPr>
          <w:rFonts w:cs="Times New Roman"/>
          <w:sz w:val="22"/>
          <w:szCs w:val="22"/>
        </w:rPr>
        <w:t>quais?:</w:t>
      </w:r>
      <w:proofErr w:type="gramEnd"/>
      <w:r>
        <w:rPr>
          <w:rFonts w:cs="Times New Roman"/>
          <w:sz w:val="22"/>
          <w:szCs w:val="22"/>
        </w:rPr>
        <w:t>___________________________________________</w:t>
      </w:r>
    </w:p>
    <w:p w14:paraId="60EC7791" w14:textId="77777777" w:rsidR="00E37CD6" w:rsidRDefault="00E37CD6" w:rsidP="00E37CD6">
      <w:pPr>
        <w:spacing w:line="240" w:lineRule="auto"/>
        <w:rPr>
          <w:rFonts w:cs="Times New Roman"/>
          <w:sz w:val="22"/>
          <w:szCs w:val="22"/>
        </w:rPr>
      </w:pPr>
    </w:p>
    <w:p w14:paraId="22AA9613" w14:textId="77777777" w:rsidR="00E37CD6" w:rsidRPr="0096408E" w:rsidRDefault="00E37CD6" w:rsidP="00E37CD6">
      <w:pPr>
        <w:spacing w:line="240" w:lineRule="auto"/>
        <w:rPr>
          <w:rFonts w:cs="Times New Roman"/>
          <w:sz w:val="22"/>
          <w:szCs w:val="22"/>
        </w:rPr>
      </w:pPr>
    </w:p>
    <w:p w14:paraId="30BDB929" w14:textId="071BDB07" w:rsidR="00E37CD6" w:rsidRPr="00937C36" w:rsidRDefault="00E37CD6" w:rsidP="00937C36">
      <w:pPr>
        <w:spacing w:line="276" w:lineRule="auto"/>
        <w:rPr>
          <w:rFonts w:cs="Times New Roman"/>
        </w:rPr>
      </w:pPr>
    </w:p>
    <w:sectPr w:rsidR="00E37CD6" w:rsidRPr="00937C36" w:rsidSect="00513A8C">
      <w:headerReference w:type="default" r:id="rId8"/>
      <w:footerReference w:type="default" r:id="rId9"/>
      <w:headerReference w:type="first" r:id="rId10"/>
      <w:pgSz w:w="11906" w:h="16838"/>
      <w:pgMar w:top="1417" w:right="1701" w:bottom="709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C54B8" w14:textId="77777777" w:rsidR="00583540" w:rsidRDefault="00583540">
      <w:pPr>
        <w:spacing w:line="240" w:lineRule="auto"/>
      </w:pPr>
      <w:r>
        <w:separator/>
      </w:r>
    </w:p>
  </w:endnote>
  <w:endnote w:type="continuationSeparator" w:id="0">
    <w:p w14:paraId="5D14D89E" w14:textId="77777777" w:rsidR="00583540" w:rsidRDefault="005835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831052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01C6CAB" w14:textId="3722056A" w:rsidR="00B27FD3" w:rsidRDefault="00B27FD3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59D7C1E" w14:textId="77777777" w:rsidR="007B3337" w:rsidRDefault="007B333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FC14D" w14:textId="77777777" w:rsidR="00583540" w:rsidRDefault="00583540">
      <w:pPr>
        <w:spacing w:line="240" w:lineRule="auto"/>
      </w:pPr>
      <w:r>
        <w:separator/>
      </w:r>
    </w:p>
  </w:footnote>
  <w:footnote w:type="continuationSeparator" w:id="0">
    <w:p w14:paraId="2AAA4438" w14:textId="77777777" w:rsidR="00583540" w:rsidRDefault="005835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FE120" w14:textId="77777777" w:rsidR="00354A03" w:rsidRPr="00BD7C00" w:rsidRDefault="00354A03" w:rsidP="00354A03">
    <w:pPr>
      <w:jc w:val="center"/>
      <w:rPr>
        <w:rFonts w:cs="Times New Roman"/>
        <w:b/>
      </w:rPr>
    </w:pPr>
    <w:r w:rsidRPr="00BD7C00">
      <w:rPr>
        <w:rFonts w:cs="Times New Roman"/>
        <w:b/>
        <w:noProof/>
        <w:lang w:eastAsia="pt-PT"/>
      </w:rPr>
      <w:drawing>
        <wp:anchor distT="0" distB="0" distL="114300" distR="114300" simplePos="0" relativeHeight="251669504" behindDoc="0" locked="0" layoutInCell="1" allowOverlap="1" wp14:anchorId="7FCAA64C" wp14:editId="1C5AB9C2">
          <wp:simplePos x="0" y="0"/>
          <wp:positionH relativeFrom="column">
            <wp:posOffset>4962525</wp:posOffset>
          </wp:positionH>
          <wp:positionV relativeFrom="paragraph">
            <wp:posOffset>-121920</wp:posOffset>
          </wp:positionV>
          <wp:extent cx="817880" cy="647700"/>
          <wp:effectExtent l="0" t="0" r="1270" b="0"/>
          <wp:wrapNone/>
          <wp:docPr id="558660378" name="Picture 3" descr="C:\Users\HP8-PC\Desktop\LOGO INC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8-PC\Desktop\LOGO INCT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cs="Times New Roman"/>
        <w:noProof/>
        <w:lang w:eastAsia="pt-PT"/>
      </w:rPr>
      <w:drawing>
        <wp:anchor distT="0" distB="0" distL="114300" distR="114300" simplePos="0" relativeHeight="251667456" behindDoc="0" locked="0" layoutInCell="1" allowOverlap="1" wp14:anchorId="5F94FC99" wp14:editId="71AB7177">
          <wp:simplePos x="0" y="0"/>
          <wp:positionH relativeFrom="margin">
            <wp:posOffset>-30480</wp:posOffset>
          </wp:positionH>
          <wp:positionV relativeFrom="paragraph">
            <wp:posOffset>-154940</wp:posOffset>
          </wp:positionV>
          <wp:extent cx="722489" cy="676910"/>
          <wp:effectExtent l="0" t="0" r="1905" b="8890"/>
          <wp:wrapNone/>
          <wp:docPr id="1458381055" name="Picture 3" descr="Description: Description: Description: Description: Logo RDT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Description: Description: Description: Logo RDT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489" cy="676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D7C00">
      <w:rPr>
        <w:rFonts w:cs="Times New Roman"/>
        <w:b/>
        <w:noProof/>
        <w:lang w:eastAsia="pt-PT"/>
      </w:rPr>
      <w:drawing>
        <wp:anchor distT="0" distB="0" distL="114300" distR="114300" simplePos="0" relativeHeight="251668480" behindDoc="0" locked="0" layoutInCell="1" allowOverlap="1" wp14:anchorId="592CD40C" wp14:editId="27CFA6E7">
          <wp:simplePos x="0" y="0"/>
          <wp:positionH relativeFrom="column">
            <wp:posOffset>6576695</wp:posOffset>
          </wp:positionH>
          <wp:positionV relativeFrom="paragraph">
            <wp:posOffset>5080</wp:posOffset>
          </wp:positionV>
          <wp:extent cx="817880" cy="647700"/>
          <wp:effectExtent l="0" t="0" r="1270" b="0"/>
          <wp:wrapNone/>
          <wp:docPr id="1718078747" name="Picture 3" descr="C:\Users\HP8-PC\Desktop\LOGO INC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8-PC\Desktop\LOGO INCT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cs="Times New Roman"/>
        <w:b/>
        <w:lang w:val="id-ID"/>
      </w:rPr>
      <w:t>REPÚBLICA DEMOCRÁTICA DE TIMOR-LESTE</w:t>
    </w:r>
  </w:p>
  <w:p w14:paraId="63AC4158" w14:textId="77777777" w:rsidR="00354A03" w:rsidRDefault="00354A03" w:rsidP="00354A03">
    <w:pPr>
      <w:jc w:val="center"/>
      <w:rPr>
        <w:rFonts w:cs="Times New Roman"/>
        <w:b/>
      </w:rPr>
    </w:pPr>
    <w:r w:rsidRPr="00BD7C00">
      <w:rPr>
        <w:rFonts w:cs="Times New Roman"/>
        <w:b/>
      </w:rPr>
      <w:t>INSTITUTO NACIONAL DE CIÊNCIAS E TECNOLOGIA</w:t>
    </w:r>
  </w:p>
  <w:p w14:paraId="6253BA10" w14:textId="77777777" w:rsidR="00354A03" w:rsidRPr="00BD7C00" w:rsidRDefault="00354A03" w:rsidP="00354A03">
    <w:pPr>
      <w:jc w:val="center"/>
      <w:rPr>
        <w:rFonts w:cs="Times New Roman"/>
        <w:b/>
      </w:rPr>
    </w:pPr>
    <w:r>
      <w:rPr>
        <w:rFonts w:cs="Times New Roman"/>
        <w:b/>
      </w:rPr>
      <w:t>(INCT)</w:t>
    </w:r>
  </w:p>
  <w:p w14:paraId="4115E3A2" w14:textId="77777777" w:rsidR="00354A03" w:rsidRPr="00CE56F8" w:rsidRDefault="00354A03" w:rsidP="00354A03">
    <w:pPr>
      <w:pBdr>
        <w:bottom w:val="single" w:sz="4" w:space="1" w:color="auto"/>
      </w:pBdr>
      <w:ind w:left="3261" w:right="-568" w:hanging="4254"/>
      <w:rPr>
        <w:rFonts w:ascii="Palatino Linotype" w:hAnsi="Palatino Linotype"/>
        <w:i/>
        <w:iCs/>
        <w:sz w:val="22"/>
        <w:lang w:val="en-GB"/>
      </w:rPr>
    </w:pPr>
    <w:r w:rsidRPr="00FB4275">
      <w:rPr>
        <w:rFonts w:ascii="Palatino Linotype" w:hAnsi="Palatino Linotype"/>
        <w:b/>
        <w:i/>
        <w:iCs/>
        <w:sz w:val="22"/>
      </w:rPr>
      <w:t xml:space="preserve">Avenida de </w:t>
    </w:r>
    <w:proofErr w:type="spellStart"/>
    <w:r w:rsidRPr="00FB4275">
      <w:rPr>
        <w:rFonts w:ascii="Palatino Linotype" w:hAnsi="Palatino Linotype"/>
        <w:b/>
        <w:i/>
        <w:iCs/>
        <w:sz w:val="22"/>
      </w:rPr>
      <w:t>Balide</w:t>
    </w:r>
    <w:proofErr w:type="spellEnd"/>
    <w:r w:rsidRPr="00FB4275">
      <w:rPr>
        <w:rFonts w:ascii="Palatino Linotype" w:hAnsi="Palatino Linotype"/>
        <w:b/>
        <w:i/>
        <w:iCs/>
        <w:sz w:val="22"/>
      </w:rPr>
      <w:t xml:space="preserve">, Díli, Timor-Leste. </w:t>
    </w:r>
    <w:r w:rsidRPr="00CE56F8">
      <w:rPr>
        <w:rFonts w:ascii="Palatino Linotype" w:hAnsi="Palatino Linotype"/>
        <w:b/>
        <w:i/>
        <w:iCs/>
        <w:sz w:val="22"/>
        <w:lang w:val="en-GB"/>
      </w:rPr>
      <w:t>Tel. (+670) 78269204/7660660, email: inct.secretariado@gmail.com</w:t>
    </w:r>
  </w:p>
  <w:p w14:paraId="67B88D72" w14:textId="77777777" w:rsidR="007B3337" w:rsidRPr="00CE56F8" w:rsidRDefault="007B3337">
    <w:pPr>
      <w:pStyle w:val="Cabealho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3A566" w14:textId="77777777" w:rsidR="00354A03" w:rsidRPr="00BD7C00" w:rsidRDefault="00354A03" w:rsidP="00D86839">
    <w:pPr>
      <w:spacing w:line="240" w:lineRule="auto"/>
      <w:jc w:val="center"/>
      <w:rPr>
        <w:rFonts w:cs="Times New Roman"/>
        <w:b/>
      </w:rPr>
    </w:pPr>
    <w:bookmarkStart w:id="0" w:name="_Hlk82424738"/>
    <w:r w:rsidRPr="00BD7C00">
      <w:rPr>
        <w:rFonts w:cs="Times New Roman"/>
        <w:b/>
        <w:noProof/>
        <w:lang w:eastAsia="pt-PT"/>
      </w:rPr>
      <w:drawing>
        <wp:anchor distT="0" distB="0" distL="114300" distR="114300" simplePos="0" relativeHeight="251665408" behindDoc="0" locked="0" layoutInCell="1" allowOverlap="1" wp14:anchorId="00D4F88D" wp14:editId="7F245AB3">
          <wp:simplePos x="0" y="0"/>
          <wp:positionH relativeFrom="column">
            <wp:posOffset>4962525</wp:posOffset>
          </wp:positionH>
          <wp:positionV relativeFrom="paragraph">
            <wp:posOffset>-121920</wp:posOffset>
          </wp:positionV>
          <wp:extent cx="817880" cy="647700"/>
          <wp:effectExtent l="0" t="0" r="1270" b="0"/>
          <wp:wrapNone/>
          <wp:docPr id="141936993" name="Picture 3" descr="C:\Users\HP8-PC\Desktop\LOGO INC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8-PC\Desktop\LOGO INCT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762" cy="6539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cs="Times New Roman"/>
        <w:noProof/>
        <w:lang w:eastAsia="pt-PT"/>
      </w:rPr>
      <w:drawing>
        <wp:anchor distT="0" distB="0" distL="114300" distR="114300" simplePos="0" relativeHeight="251663360" behindDoc="0" locked="0" layoutInCell="1" allowOverlap="1" wp14:anchorId="6791512E" wp14:editId="4CE43ACB">
          <wp:simplePos x="0" y="0"/>
          <wp:positionH relativeFrom="margin">
            <wp:posOffset>-30480</wp:posOffset>
          </wp:positionH>
          <wp:positionV relativeFrom="paragraph">
            <wp:posOffset>-154940</wp:posOffset>
          </wp:positionV>
          <wp:extent cx="722489" cy="676910"/>
          <wp:effectExtent l="0" t="0" r="1905" b="8890"/>
          <wp:wrapNone/>
          <wp:docPr id="1956670452" name="Picture 3" descr="Description: Description: Description: Description: Logo RDT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Description: Description: Description: Logo RDT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489" cy="676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D7C00">
      <w:rPr>
        <w:rFonts w:cs="Times New Roman"/>
        <w:b/>
        <w:noProof/>
        <w:lang w:eastAsia="pt-PT"/>
      </w:rPr>
      <w:drawing>
        <wp:anchor distT="0" distB="0" distL="114300" distR="114300" simplePos="0" relativeHeight="251664384" behindDoc="0" locked="0" layoutInCell="1" allowOverlap="1" wp14:anchorId="6AB0599B" wp14:editId="0A6A83AD">
          <wp:simplePos x="0" y="0"/>
          <wp:positionH relativeFrom="column">
            <wp:posOffset>6576695</wp:posOffset>
          </wp:positionH>
          <wp:positionV relativeFrom="paragraph">
            <wp:posOffset>5080</wp:posOffset>
          </wp:positionV>
          <wp:extent cx="817880" cy="647700"/>
          <wp:effectExtent l="0" t="0" r="1270" b="0"/>
          <wp:wrapNone/>
          <wp:docPr id="698658928" name="Picture 3" descr="C:\Users\HP8-PC\Desktop\LOGO INC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8-PC\Desktop\LOGO INCT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cs="Times New Roman"/>
        <w:b/>
        <w:lang w:val="id-ID"/>
      </w:rPr>
      <w:t>REPÚBLICA DEMOCRÁTICA DE TIMOR-LESTE</w:t>
    </w:r>
  </w:p>
  <w:p w14:paraId="08ED262E" w14:textId="77777777" w:rsidR="00354A03" w:rsidRDefault="00354A03" w:rsidP="00D86839">
    <w:pPr>
      <w:spacing w:line="240" w:lineRule="auto"/>
      <w:jc w:val="center"/>
      <w:rPr>
        <w:rFonts w:cs="Times New Roman"/>
        <w:b/>
      </w:rPr>
    </w:pPr>
    <w:r w:rsidRPr="00BD7C00">
      <w:rPr>
        <w:rFonts w:cs="Times New Roman"/>
        <w:b/>
      </w:rPr>
      <w:t>INSTITUTO NACIONAL DE CIÊNCIAS E TECNOLOGIA</w:t>
    </w:r>
  </w:p>
  <w:p w14:paraId="0CDE6A50" w14:textId="77777777" w:rsidR="00354A03" w:rsidRPr="00BD7C00" w:rsidRDefault="00354A03" w:rsidP="00D86839">
    <w:pPr>
      <w:spacing w:line="240" w:lineRule="auto"/>
      <w:jc w:val="center"/>
      <w:rPr>
        <w:rFonts w:cs="Times New Roman"/>
        <w:b/>
      </w:rPr>
    </w:pPr>
    <w:r>
      <w:rPr>
        <w:rFonts w:cs="Times New Roman"/>
        <w:b/>
      </w:rPr>
      <w:t>(INCT)</w:t>
    </w:r>
  </w:p>
  <w:p w14:paraId="4BA129FF" w14:textId="77777777" w:rsidR="00354A03" w:rsidRPr="00CE56F8" w:rsidRDefault="00354A03" w:rsidP="00D86839">
    <w:pPr>
      <w:pBdr>
        <w:bottom w:val="single" w:sz="4" w:space="1" w:color="auto"/>
      </w:pBdr>
      <w:spacing w:line="240" w:lineRule="auto"/>
      <w:ind w:left="3261" w:right="-568" w:hanging="4254"/>
      <w:rPr>
        <w:rFonts w:ascii="Palatino Linotype" w:hAnsi="Palatino Linotype"/>
        <w:i/>
        <w:iCs/>
        <w:sz w:val="22"/>
        <w:lang w:val="en-GB"/>
      </w:rPr>
    </w:pPr>
    <w:r w:rsidRPr="00FB4275">
      <w:rPr>
        <w:rFonts w:ascii="Palatino Linotype" w:hAnsi="Palatino Linotype"/>
        <w:b/>
        <w:i/>
        <w:iCs/>
        <w:sz w:val="22"/>
      </w:rPr>
      <w:t xml:space="preserve">Avenida de </w:t>
    </w:r>
    <w:proofErr w:type="spellStart"/>
    <w:r w:rsidRPr="00FB4275">
      <w:rPr>
        <w:rFonts w:ascii="Palatino Linotype" w:hAnsi="Palatino Linotype"/>
        <w:b/>
        <w:i/>
        <w:iCs/>
        <w:sz w:val="22"/>
      </w:rPr>
      <w:t>Balide</w:t>
    </w:r>
    <w:proofErr w:type="spellEnd"/>
    <w:r w:rsidRPr="00FB4275">
      <w:rPr>
        <w:rFonts w:ascii="Palatino Linotype" w:hAnsi="Palatino Linotype"/>
        <w:b/>
        <w:i/>
        <w:iCs/>
        <w:sz w:val="22"/>
      </w:rPr>
      <w:t xml:space="preserve">, Díli, Timor-Leste. </w:t>
    </w:r>
    <w:r w:rsidRPr="00CE56F8">
      <w:rPr>
        <w:rFonts w:ascii="Palatino Linotype" w:hAnsi="Palatino Linotype"/>
        <w:b/>
        <w:i/>
        <w:iCs/>
        <w:sz w:val="22"/>
        <w:lang w:val="en-GB"/>
      </w:rPr>
      <w:t>Tel. (+670) 78269204/7660660, email: inct.secretariado@gmail.com</w:t>
    </w:r>
  </w:p>
  <w:bookmarkEnd w:id="0"/>
  <w:p w14:paraId="71ABFA9C" w14:textId="77777777" w:rsidR="00824F18" w:rsidRPr="00CE56F8" w:rsidRDefault="00824F18" w:rsidP="00D86839">
    <w:pPr>
      <w:pStyle w:val="Cabealho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116A9"/>
    <w:multiLevelType w:val="hybridMultilevel"/>
    <w:tmpl w:val="52E233E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20DED"/>
    <w:multiLevelType w:val="hybridMultilevel"/>
    <w:tmpl w:val="A30A29CE"/>
    <w:lvl w:ilvl="0" w:tplc="DC008F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91E01"/>
    <w:multiLevelType w:val="hybridMultilevel"/>
    <w:tmpl w:val="F350D17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649C7"/>
    <w:multiLevelType w:val="hybridMultilevel"/>
    <w:tmpl w:val="59CED1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6236F3"/>
    <w:multiLevelType w:val="hybridMultilevel"/>
    <w:tmpl w:val="6AD84C1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659A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727D035A"/>
    <w:multiLevelType w:val="multilevel"/>
    <w:tmpl w:val="8F9E1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151283"/>
    <w:multiLevelType w:val="hybridMultilevel"/>
    <w:tmpl w:val="E2C2DC5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F244B6"/>
    <w:multiLevelType w:val="hybridMultilevel"/>
    <w:tmpl w:val="9B0E07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145576">
    <w:abstractNumId w:val="0"/>
  </w:num>
  <w:num w:numId="2" w16cid:durableId="323630173">
    <w:abstractNumId w:val="2"/>
  </w:num>
  <w:num w:numId="3" w16cid:durableId="749234738">
    <w:abstractNumId w:val="5"/>
  </w:num>
  <w:num w:numId="4" w16cid:durableId="1929802895">
    <w:abstractNumId w:val="7"/>
  </w:num>
  <w:num w:numId="5" w16cid:durableId="1861776657">
    <w:abstractNumId w:val="4"/>
  </w:num>
  <w:num w:numId="6" w16cid:durableId="875973297">
    <w:abstractNumId w:val="6"/>
  </w:num>
  <w:num w:numId="7" w16cid:durableId="1811171755">
    <w:abstractNumId w:val="8"/>
  </w:num>
  <w:num w:numId="8" w16cid:durableId="569004637">
    <w:abstractNumId w:val="1"/>
  </w:num>
  <w:num w:numId="9" w16cid:durableId="19908630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jM2MzI1MzM1NzJW0lEKTi0uzszPAykwNKoFAIBKozctAAAA"/>
  </w:docVars>
  <w:rsids>
    <w:rsidRoot w:val="00357E89"/>
    <w:rsid w:val="00011643"/>
    <w:rsid w:val="00025879"/>
    <w:rsid w:val="00030363"/>
    <w:rsid w:val="000335ED"/>
    <w:rsid w:val="00034F89"/>
    <w:rsid w:val="0009574A"/>
    <w:rsid w:val="000A2BA7"/>
    <w:rsid w:val="000A3E57"/>
    <w:rsid w:val="000B0E9C"/>
    <w:rsid w:val="000B4FF8"/>
    <w:rsid w:val="000C47D8"/>
    <w:rsid w:val="000C7BED"/>
    <w:rsid w:val="000E1079"/>
    <w:rsid w:val="000E2CDE"/>
    <w:rsid w:val="000E3D66"/>
    <w:rsid w:val="00135006"/>
    <w:rsid w:val="001403F3"/>
    <w:rsid w:val="001458A1"/>
    <w:rsid w:val="00151423"/>
    <w:rsid w:val="00166427"/>
    <w:rsid w:val="001965B0"/>
    <w:rsid w:val="001C1CA4"/>
    <w:rsid w:val="001C2E39"/>
    <w:rsid w:val="001C5D3A"/>
    <w:rsid w:val="001E54EF"/>
    <w:rsid w:val="00212DE1"/>
    <w:rsid w:val="00235592"/>
    <w:rsid w:val="002408A5"/>
    <w:rsid w:val="00245A74"/>
    <w:rsid w:val="0026093B"/>
    <w:rsid w:val="002721F7"/>
    <w:rsid w:val="00275C28"/>
    <w:rsid w:val="002931D9"/>
    <w:rsid w:val="002C705A"/>
    <w:rsid w:val="002D22D3"/>
    <w:rsid w:val="002F30A5"/>
    <w:rsid w:val="0031495A"/>
    <w:rsid w:val="00316951"/>
    <w:rsid w:val="0033087E"/>
    <w:rsid w:val="00332020"/>
    <w:rsid w:val="0033511D"/>
    <w:rsid w:val="00354926"/>
    <w:rsid w:val="00354A03"/>
    <w:rsid w:val="00357E89"/>
    <w:rsid w:val="00394D67"/>
    <w:rsid w:val="003A7459"/>
    <w:rsid w:val="003B3821"/>
    <w:rsid w:val="003E1C70"/>
    <w:rsid w:val="00413001"/>
    <w:rsid w:val="00423EFB"/>
    <w:rsid w:val="00442E21"/>
    <w:rsid w:val="004445AA"/>
    <w:rsid w:val="004A2747"/>
    <w:rsid w:val="004B057C"/>
    <w:rsid w:val="004B5CB1"/>
    <w:rsid w:val="004D39ED"/>
    <w:rsid w:val="004E0FA5"/>
    <w:rsid w:val="004E41E7"/>
    <w:rsid w:val="004F11E8"/>
    <w:rsid w:val="004F3C21"/>
    <w:rsid w:val="00513A8C"/>
    <w:rsid w:val="00523AB7"/>
    <w:rsid w:val="00535746"/>
    <w:rsid w:val="00561052"/>
    <w:rsid w:val="005737F5"/>
    <w:rsid w:val="00583540"/>
    <w:rsid w:val="005A767A"/>
    <w:rsid w:val="005B6BB1"/>
    <w:rsid w:val="005B7507"/>
    <w:rsid w:val="005D7851"/>
    <w:rsid w:val="005E0E7D"/>
    <w:rsid w:val="005E5B93"/>
    <w:rsid w:val="005E7FD8"/>
    <w:rsid w:val="00612905"/>
    <w:rsid w:val="00625C65"/>
    <w:rsid w:val="00636DA3"/>
    <w:rsid w:val="0067157C"/>
    <w:rsid w:val="0069283B"/>
    <w:rsid w:val="006B30F5"/>
    <w:rsid w:val="006B4A47"/>
    <w:rsid w:val="006C5F7F"/>
    <w:rsid w:val="006E342C"/>
    <w:rsid w:val="007048D4"/>
    <w:rsid w:val="00706904"/>
    <w:rsid w:val="00716368"/>
    <w:rsid w:val="00744607"/>
    <w:rsid w:val="007501BC"/>
    <w:rsid w:val="007620F3"/>
    <w:rsid w:val="0077186F"/>
    <w:rsid w:val="00774B0C"/>
    <w:rsid w:val="007B0651"/>
    <w:rsid w:val="007B3337"/>
    <w:rsid w:val="007B4874"/>
    <w:rsid w:val="007C15E0"/>
    <w:rsid w:val="007E28C6"/>
    <w:rsid w:val="007E2C50"/>
    <w:rsid w:val="007E38E4"/>
    <w:rsid w:val="007E7FFB"/>
    <w:rsid w:val="007F2F3B"/>
    <w:rsid w:val="00801FF3"/>
    <w:rsid w:val="00811C3F"/>
    <w:rsid w:val="00813DEC"/>
    <w:rsid w:val="00813E22"/>
    <w:rsid w:val="00820786"/>
    <w:rsid w:val="00824F18"/>
    <w:rsid w:val="008532D0"/>
    <w:rsid w:val="00872251"/>
    <w:rsid w:val="00873879"/>
    <w:rsid w:val="00881D92"/>
    <w:rsid w:val="00884CCD"/>
    <w:rsid w:val="008B2854"/>
    <w:rsid w:val="008D49F1"/>
    <w:rsid w:val="008E5156"/>
    <w:rsid w:val="008F1B05"/>
    <w:rsid w:val="008F4BCB"/>
    <w:rsid w:val="008F4DC1"/>
    <w:rsid w:val="00901FC6"/>
    <w:rsid w:val="00915C0A"/>
    <w:rsid w:val="00925B4E"/>
    <w:rsid w:val="009313E1"/>
    <w:rsid w:val="00937C36"/>
    <w:rsid w:val="0096408E"/>
    <w:rsid w:val="00970819"/>
    <w:rsid w:val="00971091"/>
    <w:rsid w:val="009734E8"/>
    <w:rsid w:val="00994F0F"/>
    <w:rsid w:val="009B19A5"/>
    <w:rsid w:val="009B26FC"/>
    <w:rsid w:val="009B2AE1"/>
    <w:rsid w:val="009C341B"/>
    <w:rsid w:val="009D41E9"/>
    <w:rsid w:val="009E6443"/>
    <w:rsid w:val="009E6E26"/>
    <w:rsid w:val="009E724D"/>
    <w:rsid w:val="009F1288"/>
    <w:rsid w:val="00A06F2D"/>
    <w:rsid w:val="00A171C9"/>
    <w:rsid w:val="00A35D5E"/>
    <w:rsid w:val="00A546EC"/>
    <w:rsid w:val="00A733AF"/>
    <w:rsid w:val="00A96F55"/>
    <w:rsid w:val="00AA2302"/>
    <w:rsid w:val="00AC700B"/>
    <w:rsid w:val="00B06911"/>
    <w:rsid w:val="00B27FD3"/>
    <w:rsid w:val="00B3005E"/>
    <w:rsid w:val="00B42DA5"/>
    <w:rsid w:val="00B57186"/>
    <w:rsid w:val="00B67F3F"/>
    <w:rsid w:val="00B74752"/>
    <w:rsid w:val="00B833FC"/>
    <w:rsid w:val="00B905C2"/>
    <w:rsid w:val="00B9275F"/>
    <w:rsid w:val="00B97A5B"/>
    <w:rsid w:val="00BA3034"/>
    <w:rsid w:val="00BB424A"/>
    <w:rsid w:val="00BC2187"/>
    <w:rsid w:val="00BE6DAE"/>
    <w:rsid w:val="00C0418B"/>
    <w:rsid w:val="00C15575"/>
    <w:rsid w:val="00C34143"/>
    <w:rsid w:val="00C43534"/>
    <w:rsid w:val="00C46D9B"/>
    <w:rsid w:val="00C607A9"/>
    <w:rsid w:val="00C94BFE"/>
    <w:rsid w:val="00CA56D8"/>
    <w:rsid w:val="00CC33B8"/>
    <w:rsid w:val="00CD2C6A"/>
    <w:rsid w:val="00CD604F"/>
    <w:rsid w:val="00CE398A"/>
    <w:rsid w:val="00CE56F8"/>
    <w:rsid w:val="00D11A38"/>
    <w:rsid w:val="00D42EAC"/>
    <w:rsid w:val="00D61758"/>
    <w:rsid w:val="00D70CE3"/>
    <w:rsid w:val="00D776F1"/>
    <w:rsid w:val="00D86839"/>
    <w:rsid w:val="00D92BBC"/>
    <w:rsid w:val="00E112DA"/>
    <w:rsid w:val="00E124FB"/>
    <w:rsid w:val="00E2262E"/>
    <w:rsid w:val="00E275E0"/>
    <w:rsid w:val="00E315B4"/>
    <w:rsid w:val="00E37CD6"/>
    <w:rsid w:val="00E413B1"/>
    <w:rsid w:val="00E51929"/>
    <w:rsid w:val="00E60B5E"/>
    <w:rsid w:val="00E664D1"/>
    <w:rsid w:val="00E807B5"/>
    <w:rsid w:val="00E86728"/>
    <w:rsid w:val="00E9198E"/>
    <w:rsid w:val="00E95227"/>
    <w:rsid w:val="00EC4C88"/>
    <w:rsid w:val="00EC6BCE"/>
    <w:rsid w:val="00ED73E4"/>
    <w:rsid w:val="00EF1ED2"/>
    <w:rsid w:val="00F159C6"/>
    <w:rsid w:val="00F213F8"/>
    <w:rsid w:val="00F376BC"/>
    <w:rsid w:val="00F528CC"/>
    <w:rsid w:val="00F532F5"/>
    <w:rsid w:val="00F72714"/>
    <w:rsid w:val="00F85CBA"/>
    <w:rsid w:val="00F90F29"/>
    <w:rsid w:val="00F96B40"/>
    <w:rsid w:val="00FA60B2"/>
    <w:rsid w:val="00FE5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1C93E"/>
  <w15:chartTrackingRefBased/>
  <w15:docId w15:val="{F6F80B1A-4D99-4C33-9C88-C49C5960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E9C"/>
    <w:pPr>
      <w:spacing w:after="0" w:line="360" w:lineRule="auto"/>
      <w:jc w:val="both"/>
    </w:pPr>
    <w:rPr>
      <w:rFonts w:ascii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3351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33511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argrafodaLista">
    <w:name w:val="List Paragraph"/>
    <w:basedOn w:val="Normal"/>
    <w:uiPriority w:val="34"/>
    <w:qFormat/>
    <w:rsid w:val="0033511D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33511D"/>
    <w:rPr>
      <w:color w:val="0000FF" w:themeColor="hyperlink"/>
      <w:u w:val="single"/>
    </w:rPr>
  </w:style>
  <w:style w:type="paragraph" w:styleId="Corpodetexto">
    <w:name w:val="Body Text"/>
    <w:basedOn w:val="Normal"/>
    <w:link w:val="CorpodetextoCarter"/>
    <w:uiPriority w:val="99"/>
    <w:unhideWhenUsed/>
    <w:rsid w:val="0033511D"/>
    <w:pPr>
      <w:spacing w:after="200" w:line="276" w:lineRule="auto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rsid w:val="0033511D"/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3351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arter"/>
    <w:uiPriority w:val="99"/>
    <w:unhideWhenUsed/>
    <w:rsid w:val="0033511D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3511D"/>
    <w:rPr>
      <w:rFonts w:ascii="Times New Roman" w:hAnsi="Times New Roman"/>
      <w:sz w:val="24"/>
      <w:szCs w:val="24"/>
    </w:rPr>
  </w:style>
  <w:style w:type="paragraph" w:styleId="Rodap">
    <w:name w:val="footer"/>
    <w:basedOn w:val="Normal"/>
    <w:link w:val="RodapCarter"/>
    <w:uiPriority w:val="99"/>
    <w:unhideWhenUsed/>
    <w:rsid w:val="0033511D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33511D"/>
    <w:rPr>
      <w:rFonts w:ascii="Times New Roman" w:hAnsi="Times New Roman"/>
      <w:sz w:val="24"/>
      <w:szCs w:val="24"/>
    </w:rPr>
  </w:style>
  <w:style w:type="character" w:styleId="nfase">
    <w:name w:val="Emphasis"/>
    <w:basedOn w:val="Tipodeletrapredefinidodopargrafo"/>
    <w:uiPriority w:val="20"/>
    <w:qFormat/>
    <w:rsid w:val="00C94BFE"/>
    <w:rPr>
      <w:i/>
      <w:iCs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23AB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CE398A"/>
    <w:pPr>
      <w:spacing w:after="0" w:line="240" w:lineRule="auto"/>
    </w:pPr>
    <w:rPr>
      <w:rFonts w:ascii="Times New Roman" w:hAnsi="Times New Roman"/>
      <w:sz w:val="24"/>
      <w:szCs w:val="24"/>
    </w:rPr>
  </w:style>
  <w:style w:type="table" w:styleId="TabelacomGrelha">
    <w:name w:val="Table Grid"/>
    <w:basedOn w:val="Tabelanormal"/>
    <w:uiPriority w:val="59"/>
    <w:rsid w:val="00A35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4508F-58F5-4299-B3EE-3326CFAA2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692</Characters>
  <Application>Microsoft Office Word</Application>
  <DocSecurity>0</DocSecurity>
  <Lines>18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couto</dc:creator>
  <cp:keywords/>
  <dc:description/>
  <cp:lastModifiedBy>filipe couto</cp:lastModifiedBy>
  <cp:revision>2</cp:revision>
  <cp:lastPrinted>2026-04-10T01:47:00Z</cp:lastPrinted>
  <dcterms:created xsi:type="dcterms:W3CDTF">2026-04-10T01:51:00Z</dcterms:created>
  <dcterms:modified xsi:type="dcterms:W3CDTF">2026-04-10T01:51:00Z</dcterms:modified>
</cp:coreProperties>
</file>